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A1FCD" w:rsidRPr="004F2031" w:rsidRDefault="00AA1FCD">
      <w:pPr>
        <w:spacing w:after="0" w:line="240" w:lineRule="auto"/>
        <w:rPr>
          <w:rFonts w:ascii="Corbel" w:hAnsi="Corbel" w:cs="Tahoma"/>
          <w:color w:val="auto"/>
          <w:lang w:val="en-GB"/>
        </w:rPr>
      </w:pPr>
    </w:p>
    <w:p w:rsidR="00AA1FCD" w:rsidRPr="004F2031" w:rsidRDefault="002D7484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 w:val="36"/>
          <w:lang w:val="en-GB"/>
        </w:rPr>
      </w:pPr>
      <w:r w:rsidRPr="004F2031">
        <w:rPr>
          <w:rFonts w:ascii="Corbel" w:hAnsi="Corbel" w:cs="Tahoma"/>
          <w:b/>
          <w:smallCaps/>
          <w:color w:val="auto"/>
          <w:sz w:val="36"/>
          <w:lang w:val="en-GB"/>
        </w:rPr>
        <w:t>SYLLABUS</w:t>
      </w:r>
    </w:p>
    <w:p w:rsidR="00AA1FCD" w:rsidRPr="004F2031" w:rsidRDefault="002D7484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GB"/>
        </w:rPr>
      </w:pP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regarding </w:t>
      </w:r>
      <w:r w:rsidR="00E03DC5">
        <w:rPr>
          <w:rFonts w:ascii="Corbel" w:hAnsi="Corbel" w:cs="Tahoma"/>
          <w:b/>
          <w:bCs/>
          <w:smallCaps/>
          <w:color w:val="auto"/>
          <w:szCs w:val="24"/>
          <w:lang w:val="en-GB"/>
        </w:rPr>
        <w:t>t</w:t>
      </w:r>
      <w:r w:rsidR="00F200B8">
        <w:rPr>
          <w:rFonts w:ascii="Corbel" w:hAnsi="Corbel" w:cs="Tahoma"/>
          <w:b/>
          <w:bCs/>
          <w:smallCaps/>
          <w:color w:val="auto"/>
          <w:szCs w:val="24"/>
          <w:lang w:val="en-GB"/>
        </w:rPr>
        <w:t>he qualification cycle FROM 202</w:t>
      </w:r>
      <w:r w:rsidR="00846295">
        <w:rPr>
          <w:rFonts w:ascii="Corbel" w:hAnsi="Corbel" w:cs="Tahoma"/>
          <w:b/>
          <w:bCs/>
          <w:smallCaps/>
          <w:color w:val="auto"/>
          <w:szCs w:val="24"/>
          <w:lang w:val="en-GB"/>
        </w:rPr>
        <w:t>3</w:t>
      </w: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>TO</w:t>
      </w:r>
      <w:r w:rsidR="00F200B8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202</w:t>
      </w:r>
      <w:r w:rsidR="00846295">
        <w:rPr>
          <w:rFonts w:ascii="Corbel" w:hAnsi="Corbel" w:cs="Tahoma"/>
          <w:b/>
          <w:bCs/>
          <w:smallCaps/>
          <w:color w:val="auto"/>
          <w:szCs w:val="24"/>
          <w:lang w:val="en-GB"/>
        </w:rPr>
        <w:t>4</w:t>
      </w:r>
    </w:p>
    <w:p w:rsidR="00AA1FCD" w:rsidRPr="004F2031" w:rsidRDefault="00AA1FCD" w:rsidP="001C26A0">
      <w:pPr>
        <w:tabs>
          <w:tab w:val="left" w:pos="6405"/>
        </w:tabs>
        <w:spacing w:after="0" w:line="240" w:lineRule="auto"/>
        <w:jc w:val="center"/>
        <w:rPr>
          <w:rFonts w:ascii="Corbel" w:hAnsi="Corbel" w:cs="Tahoma"/>
          <w:color w:val="auto"/>
          <w:szCs w:val="24"/>
          <w:lang w:val="en-GB"/>
        </w:rPr>
      </w:pPr>
    </w:p>
    <w:p w:rsidR="00AA1FCD" w:rsidRPr="005F3199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US"/>
        </w:rPr>
      </w:pPr>
      <w:r w:rsidRPr="005F3199">
        <w:rPr>
          <w:rFonts w:ascii="Corbel" w:hAnsi="Corbel" w:cs="Tahoma"/>
          <w:color w:val="auto"/>
          <w:szCs w:val="24"/>
          <w:lang w:val="en-US"/>
        </w:rPr>
        <w:t>1.</w:t>
      </w:r>
      <w:r w:rsidR="001C26A0" w:rsidRPr="005F3199">
        <w:rPr>
          <w:rFonts w:ascii="Corbel" w:hAnsi="Corbel" w:cs="Tahoma"/>
          <w:color w:val="auto"/>
          <w:szCs w:val="24"/>
          <w:lang w:val="en-US"/>
        </w:rPr>
        <w:t xml:space="preserve"> </w:t>
      </w:r>
      <w:r w:rsidR="002D7484" w:rsidRPr="005F3199">
        <w:rPr>
          <w:rFonts w:ascii="Corbel" w:hAnsi="Corbel" w:cs="Tahoma"/>
          <w:color w:val="auto"/>
          <w:szCs w:val="24"/>
          <w:lang w:val="en-US"/>
        </w:rPr>
        <w:t xml:space="preserve">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815"/>
        <w:gridCol w:w="6852"/>
      </w:tblGrid>
      <w:tr w:rsidR="00AA1FCD" w:rsidRPr="001C26A0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F200B8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General Microbiology</w:t>
            </w:r>
          </w:p>
        </w:tc>
      </w:tr>
      <w:tr w:rsidR="00AA1FCD" w:rsidRPr="001C26A0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code *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AA1FCD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846295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E03DC5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US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US"/>
              </w:rPr>
              <w:t>College of natural Sciences, Institute of Biotechnology</w:t>
            </w:r>
          </w:p>
        </w:tc>
      </w:tr>
      <w:tr w:rsidR="00AA1FCD" w:rsidRPr="00846295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E03DC5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US"/>
              </w:rPr>
              <w:t>Institute of Biotechnology</w:t>
            </w:r>
          </w:p>
        </w:tc>
      </w:tr>
      <w:tr w:rsidR="00AA1FCD" w:rsidRPr="004F2031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E03DC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Biology</w:t>
            </w:r>
            <w:r w:rsidR="002D19E6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, Biotechnology</w:t>
            </w:r>
          </w:p>
        </w:tc>
      </w:tr>
      <w:tr w:rsidR="00AA1FCD" w:rsidRPr="004F2031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F200B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I</w:t>
            </w:r>
            <w:r w:rsidR="00E03DC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grade</w:t>
            </w:r>
          </w:p>
        </w:tc>
      </w:tr>
      <w:tr w:rsidR="00AA1FCD" w:rsidRPr="004F2031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E03DC5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general academic strand</w:t>
            </w:r>
          </w:p>
        </w:tc>
      </w:tr>
      <w:tr w:rsidR="00AA1FCD" w:rsidRPr="004F2031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E03DC5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stationary</w:t>
            </w:r>
          </w:p>
        </w:tc>
      </w:tr>
      <w:tr w:rsidR="00AA1FCD" w:rsidRPr="00846295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AA1FCD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4F2031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AA1FCD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4F2031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E03DC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</w:t>
            </w:r>
          </w:p>
        </w:tc>
      </w:tr>
      <w:tr w:rsidR="00AA1FCD" w:rsidRPr="004F2031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9B76D7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Justyna </w:t>
            </w:r>
            <w:proofErr w:type="spellStart"/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Ruchala</w:t>
            </w:r>
            <w:proofErr w:type="spellEnd"/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, PhD</w:t>
            </w:r>
          </w:p>
        </w:tc>
      </w:tr>
      <w:tr w:rsidR="00AA1FCD" w:rsidRPr="004F2031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9B76D7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 xml:space="preserve">Justyna </w:t>
            </w:r>
            <w:proofErr w:type="spellStart"/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Ruchala</w:t>
            </w:r>
            <w:proofErr w:type="spellEnd"/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, PhD</w:t>
            </w:r>
          </w:p>
        </w:tc>
      </w:tr>
    </w:tbl>
    <w:p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:rsidR="00AA1FCD" w:rsidRPr="004F2031" w:rsidRDefault="002D7484">
      <w:pPr>
        <w:pStyle w:val="Podpunkty"/>
        <w:ind w:left="0"/>
        <w:rPr>
          <w:rFonts w:ascii="Corbel" w:hAnsi="Corbel" w:cs="Tahoma"/>
          <w:b w:val="0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b w:val="0"/>
          <w:color w:val="auto"/>
          <w:sz w:val="24"/>
          <w:szCs w:val="24"/>
          <w:lang w:val="en-GB"/>
        </w:rPr>
        <w:t>* - as agreed at the faculty</w:t>
      </w:r>
    </w:p>
    <w:p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:rsidR="00AA1FCD" w:rsidRPr="004F2031" w:rsidRDefault="002D7484" w:rsidP="001C26A0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color w:val="auto"/>
          <w:sz w:val="24"/>
          <w:szCs w:val="24"/>
          <w:lang w:val="en-GB"/>
        </w:rPr>
        <w:t xml:space="preserve">1.1.Learning format – number of hours and ECTS credits </w:t>
      </w:r>
    </w:p>
    <w:p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059"/>
        <w:gridCol w:w="949"/>
        <w:gridCol w:w="961"/>
        <w:gridCol w:w="1011"/>
        <w:gridCol w:w="927"/>
        <w:gridCol w:w="989"/>
        <w:gridCol w:w="972"/>
        <w:gridCol w:w="1204"/>
        <w:gridCol w:w="746"/>
        <w:gridCol w:w="815"/>
      </w:tblGrid>
      <w:tr w:rsidR="00AA1FCD" w:rsidRPr="004F2031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Semester</w:t>
            </w:r>
          </w:p>
          <w:p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Nagwkitablic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ab classes</w:t>
            </w:r>
          </w:p>
          <w:p w:rsidR="00AA1FCD" w:rsidRPr="004F2031" w:rsidRDefault="00AA1FCD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  <w:t xml:space="preserve">ECTS credits </w:t>
            </w:r>
          </w:p>
        </w:tc>
      </w:tr>
      <w:tr w:rsidR="00AA1FCD" w:rsidRPr="004F2031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F200B8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Winter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1F0265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3</w:t>
            </w:r>
            <w:r w:rsidR="002D19E6">
              <w:rPr>
                <w:rFonts w:ascii="Corbel" w:eastAsia="Calibri" w:hAnsi="Corbel" w:cs="Tahoma"/>
                <w:color w:val="auto"/>
                <w:sz w:val="24"/>
                <w:lang w:val="en-GB"/>
              </w:rPr>
              <w:t>0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19E6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5</w:t>
            </w:r>
          </w:p>
        </w:tc>
      </w:tr>
    </w:tbl>
    <w:p w:rsidR="00AA1FCD" w:rsidRPr="004F2031" w:rsidRDefault="00AA1FCD">
      <w:pPr>
        <w:pStyle w:val="Podpunkty"/>
        <w:rPr>
          <w:rFonts w:ascii="Corbel" w:hAnsi="Corbel" w:cs="Tahoma"/>
          <w:color w:val="auto"/>
          <w:sz w:val="24"/>
          <w:szCs w:val="24"/>
          <w:lang w:val="en-GB" w:eastAsia="en-US"/>
        </w:rPr>
      </w:pP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:rsidR="00AA1FCD" w:rsidRPr="004F2031" w:rsidRDefault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  <w:r>
        <w:rPr>
          <w:rFonts w:ascii="Corbel" w:hAnsi="Corbel" w:cs="Tahoma"/>
          <w:smallCaps w:val="0"/>
          <w:color w:val="auto"/>
          <w:szCs w:val="24"/>
          <w:lang w:val="en-US"/>
        </w:rPr>
        <w:t xml:space="preserve">1.2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US"/>
        </w:rPr>
        <w:t>Course delivery methods</w:t>
      </w:r>
    </w:p>
    <w:p w:rsidR="00AA1FCD" w:rsidRPr="004F2031" w:rsidRDefault="008E13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8E1386">
        <w:rPr>
          <w:rFonts w:ascii="Segoe UI Symbol" w:hAnsi="Segoe UI Symbol" w:cs="Segoe UI Symbol"/>
          <w:b w:val="0"/>
          <w:smallCaps w:val="0"/>
          <w:color w:val="auto"/>
          <w:szCs w:val="24"/>
          <w:lang w:val="en-US"/>
        </w:rPr>
        <w:t>☒</w:t>
      </w:r>
      <w:r>
        <w:rPr>
          <w:rFonts w:ascii="Segoe UI Symbol" w:hAnsi="Segoe UI Symbol" w:cs="Segoe UI Symbol"/>
          <w:b w:val="0"/>
          <w:smallCaps w:val="0"/>
          <w:color w:val="auto"/>
          <w:szCs w:val="24"/>
          <w:lang w:val="en-US"/>
        </w:rPr>
        <w:t xml:space="preserve"> </w:t>
      </w:r>
      <w:r w:rsidR="002D7484"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conducted in a traditional way</w:t>
      </w:r>
      <w:bookmarkStart w:id="0" w:name="_GoBack"/>
      <w:bookmarkEnd w:id="0"/>
    </w:p>
    <w:p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- involving distance education</w:t>
      </w: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methods and techniques</w:t>
      </w: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</w:p>
    <w:p w:rsidR="00AA1FCD" w:rsidRPr="004F2031" w:rsidRDefault="00F32FE2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>1.3.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 Course/Module assessmen</w:t>
      </w:r>
      <w:r w:rsidR="002D7484" w:rsidRPr="004F2031">
        <w:rPr>
          <w:rFonts w:ascii="Corbel" w:hAnsi="Corbel" w:cs="Tahoma"/>
          <w:bCs/>
          <w:smallCaps w:val="0"/>
          <w:color w:val="auto"/>
          <w:szCs w:val="24"/>
          <w:lang w:val="en-GB"/>
        </w:rPr>
        <w:t xml:space="preserve">t </w:t>
      </w:r>
      <w:r w:rsidR="002D7484"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(exam, pass with a grade, pass without a grade) </w:t>
      </w: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8E1386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  <w:r w:rsidRPr="008E1386">
        <w:rPr>
          <w:rFonts w:ascii="Corbel" w:hAnsi="Corbel" w:cs="Tahoma"/>
          <w:b w:val="0"/>
          <w:color w:val="auto"/>
          <w:szCs w:val="24"/>
          <w:lang w:val="en-GB"/>
        </w:rPr>
        <w:t>credit with grade, exam</w:t>
      </w: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2.</w:t>
      </w:r>
      <w:r w:rsidR="00F32FE2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 xml:space="preserve">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633"/>
      </w:tblGrid>
      <w:tr w:rsidR="00AA1FCD" w:rsidRPr="00846295"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8E1386" w:rsidP="00F200B8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K</w:t>
            </w:r>
            <w:r w:rsidRPr="008E1386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nowledge in the fields of </w:t>
            </w:r>
            <w:r w:rsidR="00F200B8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organic biochemistry,, </w:t>
            </w:r>
            <w:r w:rsidRPr="008E1386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biochemistry, and cell biology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.</w:t>
            </w:r>
          </w:p>
        </w:tc>
      </w:tr>
    </w:tbl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3.</w:t>
      </w:r>
      <w:r w:rsidR="001C26A0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>Objectives, Learning Outcomes, Course Content, and Instructional Methods</w:t>
      </w: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</w:p>
    <w:p w:rsidR="00AA1FCD" w:rsidRPr="004F2031" w:rsidRDefault="00F32FE2" w:rsidP="00F32FE2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1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 w:val="24"/>
          <w:szCs w:val="24"/>
          <w:lang w:val="en-GB"/>
        </w:rPr>
        <w:t>Course/Module objectives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567"/>
        <w:gridCol w:w="9066"/>
      </w:tblGrid>
      <w:tr w:rsidR="00AA1FCD" w:rsidRPr="00846295" w:rsidTr="008E1386">
        <w:tc>
          <w:tcPr>
            <w:tcW w:w="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8E1386" w:rsidRDefault="002D7484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8E1386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1</w:t>
            </w:r>
          </w:p>
        </w:tc>
        <w:tc>
          <w:tcPr>
            <w:tcW w:w="906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8E1386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</w:pPr>
            <w:r w:rsidRPr="008E1386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>Expanding theoretical knowledge</w:t>
            </w:r>
            <w:r w:rsidR="00F200B8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 xml:space="preserve"> of</w:t>
            </w:r>
            <w:r w:rsidRPr="008E1386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 xml:space="preserve"> </w:t>
            </w:r>
            <w:r w:rsidR="00F200B8" w:rsidRPr="00F200B8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 xml:space="preserve">the structure of the microbial cell, physiology, biochemistry </w:t>
            </w:r>
            <w:r w:rsidR="00F200B8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 xml:space="preserve">and genetics of microorganisms and </w:t>
            </w:r>
            <w:r w:rsidR="00F200B8" w:rsidRPr="00F200B8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>impact of microorganisms; types, methods and directions of microbial biotechnology; microorganisms as members of the physiology and agents of pathogenesis of plants, animals and humans</w:t>
            </w:r>
          </w:p>
        </w:tc>
      </w:tr>
      <w:tr w:rsidR="00AA1FCD" w:rsidRPr="00846295" w:rsidTr="008E1386">
        <w:tc>
          <w:tcPr>
            <w:tcW w:w="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8E1386" w:rsidRDefault="008E1386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 w:rsidRPr="008E1386"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O2</w:t>
            </w:r>
          </w:p>
        </w:tc>
        <w:tc>
          <w:tcPr>
            <w:tcW w:w="906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8E1386" w:rsidRDefault="00F200B8" w:rsidP="00F200B8">
            <w:pPr>
              <w:pStyle w:val="Podpunkty"/>
              <w:spacing w:before="40" w:after="40"/>
              <w:ind w:left="0"/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</w:pPr>
            <w:r w:rsidRPr="00F200B8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>Ability to use techniques, methods and tools to conduct basic biotechnological processes.</w:t>
            </w:r>
          </w:p>
        </w:tc>
      </w:tr>
      <w:tr w:rsidR="00AA1FCD" w:rsidRPr="00846295" w:rsidTr="008E1386">
        <w:tc>
          <w:tcPr>
            <w:tcW w:w="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8E1386" w:rsidRDefault="008E1386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8E1386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3</w:t>
            </w:r>
          </w:p>
        </w:tc>
        <w:tc>
          <w:tcPr>
            <w:tcW w:w="906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8E1386" w:rsidRDefault="00F200B8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</w:pPr>
            <w:r w:rsidRPr="00F200B8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>Prepare students to use microscopic techniques necessary to work in a microbiology laboratory.</w:t>
            </w:r>
          </w:p>
        </w:tc>
      </w:tr>
    </w:tbl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:rsidR="00AA1FCD" w:rsidRPr="004F2031" w:rsidRDefault="002D7484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  <w:r w:rsidRPr="004F2031">
        <w:rPr>
          <w:rFonts w:ascii="Corbel" w:hAnsi="Corbel"/>
          <w:color w:val="auto"/>
          <w:szCs w:val="24"/>
          <w:lang w:val="en-GB"/>
        </w:rPr>
        <w:t>3.2</w:t>
      </w:r>
      <w:r w:rsidR="001C26A0">
        <w:rPr>
          <w:rFonts w:ascii="Corbel" w:hAnsi="Corbel"/>
          <w:color w:val="auto"/>
          <w:szCs w:val="24"/>
          <w:lang w:val="en-GB"/>
        </w:rPr>
        <w:t>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color w:val="auto"/>
          <w:szCs w:val="24"/>
          <w:lang w:val="en-GB"/>
        </w:rPr>
        <w:t xml:space="preserve">Course/Module Learning Outcomes  </w:t>
      </w:r>
      <w:r w:rsidRPr="004F2031">
        <w:rPr>
          <w:rFonts w:ascii="Corbel" w:hAnsi="Corbel"/>
          <w:color w:val="auto"/>
          <w:szCs w:val="24"/>
          <w:lang w:val="en-GB"/>
        </w:rPr>
        <w:t>(to be completed by the coordinator)</w:t>
      </w:r>
    </w:p>
    <w:p w:rsidR="00AA1FCD" w:rsidRPr="004F2031" w:rsidRDefault="00AA1FCD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374"/>
        <w:gridCol w:w="4599"/>
        <w:gridCol w:w="2552"/>
      </w:tblGrid>
      <w:tr w:rsidR="00AA1FCD" w:rsidRPr="00846295" w:rsidTr="002D19E6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</w:tc>
        <w:tc>
          <w:tcPr>
            <w:tcW w:w="45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 xml:space="preserve">The description of the learning outcome </w:t>
            </w:r>
          </w:p>
          <w:p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defined for the course/module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Relation to the degree programme outcomes</w:t>
            </w:r>
          </w:p>
        </w:tc>
      </w:tr>
      <w:tr w:rsidR="00AA1FCD" w:rsidRPr="004743A8" w:rsidTr="002D19E6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1</w:t>
            </w:r>
          </w:p>
        </w:tc>
        <w:tc>
          <w:tcPr>
            <w:tcW w:w="45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F200B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F200B8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The student knows the most important groups of microorganisms and their structure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6C010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O_K_04</w:t>
            </w:r>
          </w:p>
        </w:tc>
      </w:tr>
      <w:tr w:rsidR="00AA1FCD" w:rsidRPr="006C010D" w:rsidTr="002D19E6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2</w:t>
            </w:r>
          </w:p>
        </w:tc>
        <w:tc>
          <w:tcPr>
            <w:tcW w:w="45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F200B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F200B8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The student knows the principles of microbial metabolism and energy transformations and the possibilities of their practical use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6C010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O_K_01</w:t>
            </w:r>
          </w:p>
        </w:tc>
      </w:tr>
      <w:tr w:rsidR="00AA1FCD" w:rsidRPr="006C010D" w:rsidTr="002D19E6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8E1386" w:rsidP="008E1386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3</w:t>
            </w:r>
          </w:p>
        </w:tc>
        <w:tc>
          <w:tcPr>
            <w:tcW w:w="45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5E4B0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5E4B0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The student understands the risks associated wi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th working with </w:t>
            </w:r>
            <w:r w:rsidRPr="005E4B0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microorganisms and adheres to the principles of safe work with biological material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6C010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O_K_01</w:t>
            </w:r>
          </w:p>
        </w:tc>
      </w:tr>
      <w:tr w:rsidR="00AA1FCD" w:rsidRPr="006C010D" w:rsidTr="002D19E6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8E1386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4</w:t>
            </w:r>
          </w:p>
        </w:tc>
        <w:tc>
          <w:tcPr>
            <w:tcW w:w="45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5E4B0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5E4B0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The student is able to use the equipment in compliance with the principles of occupational health and safety and good laboratory practice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6C010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O_K_05</w:t>
            </w:r>
          </w:p>
        </w:tc>
      </w:tr>
      <w:tr w:rsidR="008E1386" w:rsidRPr="006C010D" w:rsidTr="002D19E6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E1386" w:rsidRPr="004F2031" w:rsidRDefault="008E1386" w:rsidP="002D19E6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 w:rsidR="002D19E6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5</w:t>
            </w:r>
          </w:p>
        </w:tc>
        <w:tc>
          <w:tcPr>
            <w:tcW w:w="45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E1386" w:rsidRPr="004F2031" w:rsidRDefault="005E4B0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5E4B0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The student uses biochemical, microbiological and molecular techniques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E1386" w:rsidRPr="004F2031" w:rsidRDefault="006C010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O_S_02</w:t>
            </w:r>
          </w:p>
        </w:tc>
      </w:tr>
      <w:tr w:rsidR="008E1386" w:rsidRPr="006C010D" w:rsidTr="002D19E6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E1386" w:rsidRPr="004F2031" w:rsidRDefault="008E1386" w:rsidP="009907D2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 w:rsidR="009907D2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6</w:t>
            </w:r>
          </w:p>
        </w:tc>
        <w:tc>
          <w:tcPr>
            <w:tcW w:w="45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E1386" w:rsidRPr="004F2031" w:rsidRDefault="005E4B0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5E4B0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The student prepares microscopic preparations using various staining techniques, is able to inoculate microorganisms, cultivate, isolate pure cultures, examine the properties of microorganisms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E1386" w:rsidRPr="004F2031" w:rsidRDefault="006C010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O_S_11</w:t>
            </w:r>
          </w:p>
        </w:tc>
      </w:tr>
      <w:tr w:rsidR="005E4B0C" w:rsidRPr="005E4B0C" w:rsidTr="002D19E6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5E4B0C" w:rsidRPr="004F2031" w:rsidRDefault="005E4B0C" w:rsidP="009907D2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7</w:t>
            </w:r>
          </w:p>
        </w:tc>
        <w:tc>
          <w:tcPr>
            <w:tcW w:w="45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5E4B0C" w:rsidRPr="005E4B0C" w:rsidRDefault="005E4B0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5E4B0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The student is able to select and apply appropriate methods, techniques and research tools useful in microbiological work </w:t>
            </w:r>
            <w:r w:rsidRPr="005E4B0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lastRenderedPageBreak/>
              <w:t xml:space="preserve">and </w:t>
            </w:r>
            <w:proofErr w:type="spellStart"/>
            <w:r w:rsidRPr="005E4B0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analyze</w:t>
            </w:r>
            <w:proofErr w:type="spellEnd"/>
            <w:r w:rsidRPr="005E4B0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them based on basic and current statistical methods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5E4B0C" w:rsidRDefault="005E4B0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lastRenderedPageBreak/>
              <w:t>O_S_11</w:t>
            </w:r>
          </w:p>
        </w:tc>
      </w:tr>
    </w:tbl>
    <w:p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:rsidR="00AA1FCD" w:rsidRPr="00F32FE2" w:rsidRDefault="001C26A0" w:rsidP="001C26A0">
      <w:pPr>
        <w:rPr>
          <w:rFonts w:ascii="Corbel" w:hAnsi="Corbel" w:cs="Tahoma"/>
          <w:b/>
          <w:color w:val="auto"/>
          <w:szCs w:val="24"/>
          <w:lang w:val="en-GB"/>
        </w:rPr>
      </w:pPr>
      <w:r w:rsidRPr="00F32FE2">
        <w:rPr>
          <w:rFonts w:ascii="Corbel" w:hAnsi="Corbel"/>
          <w:b/>
          <w:color w:val="auto"/>
          <w:szCs w:val="24"/>
          <w:lang w:val="en-GB"/>
        </w:rPr>
        <w:t xml:space="preserve">3.3. </w:t>
      </w:r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>Course content  (to be completed by the coordinator)</w:t>
      </w:r>
    </w:p>
    <w:p w:rsidR="00AA1FCD" w:rsidRPr="001F0265" w:rsidRDefault="00AA1FCD" w:rsidP="001F0265">
      <w:pPr>
        <w:spacing w:after="120" w:line="240" w:lineRule="auto"/>
        <w:jc w:val="both"/>
        <w:rPr>
          <w:rFonts w:ascii="Corbel" w:hAnsi="Corbel" w:cs="Tahoma"/>
          <w:color w:val="auto"/>
          <w:szCs w:val="24"/>
          <w:lang w:val="en-GB"/>
        </w:rPr>
      </w:pPr>
    </w:p>
    <w:p w:rsidR="00AA1FCD" w:rsidRPr="004F2031" w:rsidRDefault="002D7484">
      <w:pPr>
        <w:pStyle w:val="Akapitzlist"/>
        <w:numPr>
          <w:ilvl w:val="0"/>
          <w:numId w:val="2"/>
        </w:numPr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Classes, tutorials/seminars, colloquia, laboratories, practical classes</w:t>
      </w:r>
    </w:p>
    <w:p w:rsidR="00AA1FCD" w:rsidRPr="004F2031" w:rsidRDefault="00AA1FCD">
      <w:pPr>
        <w:pStyle w:val="Akapitzlist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9497" w:type="dxa"/>
        <w:tblInd w:w="137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497"/>
      </w:tblGrid>
      <w:tr w:rsidR="00AA1FCD" w:rsidRPr="008E1386" w:rsidTr="005A262E">
        <w:trPr>
          <w:trHeight w:val="20"/>
        </w:trPr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 w:rsidP="005A262E">
            <w:pPr>
              <w:pStyle w:val="Akapitzlist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Content outline </w:t>
            </w:r>
          </w:p>
        </w:tc>
      </w:tr>
      <w:tr w:rsidR="00AA1FCD" w:rsidRPr="00846295" w:rsidTr="005A262E">
        <w:trPr>
          <w:trHeight w:val="20"/>
        </w:trPr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5A262E" w:rsidRDefault="002D19E6" w:rsidP="005A262E">
            <w:pPr>
              <w:pStyle w:val="Akapitzlist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5A262E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Practical requirements for </w:t>
            </w:r>
            <w:r w:rsidR="005A262E" w:rsidRPr="005A262E">
              <w:rPr>
                <w:rFonts w:ascii="Corbel" w:hAnsi="Corbel" w:cs="Tahoma"/>
                <w:color w:val="auto"/>
                <w:szCs w:val="24"/>
                <w:lang w:val="en-GB"/>
              </w:rPr>
              <w:t>microbiology</w:t>
            </w:r>
            <w:r w:rsidRPr="005A262E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research, good laboratory practice</w:t>
            </w:r>
          </w:p>
        </w:tc>
      </w:tr>
      <w:tr w:rsidR="005A262E" w:rsidRPr="00F200B8" w:rsidTr="005A262E">
        <w:trPr>
          <w:trHeight w:val="20"/>
        </w:trPr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5A262E" w:rsidRPr="005A262E" w:rsidRDefault="005A262E" w:rsidP="005A262E">
            <w:pPr>
              <w:spacing w:after="0"/>
              <w:rPr>
                <w:rFonts w:ascii="Corbel" w:hAnsi="Corbel"/>
              </w:rPr>
            </w:pPr>
            <w:proofErr w:type="spellStart"/>
            <w:r>
              <w:rPr>
                <w:rFonts w:ascii="Corbel" w:hAnsi="Corbel"/>
              </w:rPr>
              <w:t>Sterilization</w:t>
            </w:r>
            <w:proofErr w:type="spellEnd"/>
            <w:r>
              <w:rPr>
                <w:rFonts w:ascii="Corbel" w:hAnsi="Corbel"/>
              </w:rPr>
              <w:t xml:space="preserve"> and </w:t>
            </w:r>
            <w:proofErr w:type="spellStart"/>
            <w:r>
              <w:rPr>
                <w:rFonts w:ascii="Corbel" w:hAnsi="Corbel"/>
              </w:rPr>
              <w:t>disinfection</w:t>
            </w:r>
            <w:proofErr w:type="spellEnd"/>
          </w:p>
        </w:tc>
      </w:tr>
      <w:tr w:rsidR="005A262E" w:rsidRPr="00846295" w:rsidTr="005A262E">
        <w:trPr>
          <w:trHeight w:val="20"/>
        </w:trPr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5A262E" w:rsidRPr="005A262E" w:rsidRDefault="005A262E" w:rsidP="005A262E">
            <w:pPr>
              <w:spacing w:after="0"/>
              <w:rPr>
                <w:rFonts w:ascii="Corbel" w:hAnsi="Corbel"/>
                <w:lang w:val="en-US"/>
              </w:rPr>
            </w:pPr>
            <w:r w:rsidRPr="005A262E">
              <w:rPr>
                <w:rFonts w:ascii="Corbel" w:hAnsi="Corbel"/>
                <w:lang w:val="en-US"/>
              </w:rPr>
              <w:t>Microscopy. The morphology of microorganisms</w:t>
            </w:r>
          </w:p>
        </w:tc>
      </w:tr>
      <w:tr w:rsidR="005A262E" w:rsidRPr="00846295" w:rsidTr="005A262E">
        <w:trPr>
          <w:trHeight w:val="20"/>
        </w:trPr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5A262E" w:rsidRPr="005A262E" w:rsidRDefault="005A262E" w:rsidP="005A262E">
            <w:pPr>
              <w:spacing w:after="0"/>
              <w:rPr>
                <w:rFonts w:ascii="Corbel" w:hAnsi="Corbel"/>
                <w:lang w:val="en-US"/>
              </w:rPr>
            </w:pPr>
            <w:r w:rsidRPr="005A262E">
              <w:rPr>
                <w:rFonts w:ascii="Corbel" w:hAnsi="Corbel"/>
                <w:lang w:val="en-US"/>
              </w:rPr>
              <w:t>Bacterial cytology. Staining techniques used in microbiology.</w:t>
            </w:r>
          </w:p>
        </w:tc>
      </w:tr>
      <w:tr w:rsidR="005A262E" w:rsidRPr="00846295" w:rsidTr="005A262E">
        <w:trPr>
          <w:trHeight w:val="20"/>
        </w:trPr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5A262E" w:rsidRPr="005A262E" w:rsidRDefault="005A262E" w:rsidP="005A262E">
            <w:pPr>
              <w:spacing w:after="0"/>
              <w:rPr>
                <w:rFonts w:ascii="Corbel" w:hAnsi="Corbel"/>
                <w:lang w:val="en-US"/>
              </w:rPr>
            </w:pPr>
            <w:r w:rsidRPr="005A262E">
              <w:rPr>
                <w:rFonts w:ascii="Corbel" w:hAnsi="Corbel"/>
                <w:lang w:val="en-US"/>
              </w:rPr>
              <w:t>Methods of microbial cultivation. Method of isolating pure cultures.</w:t>
            </w:r>
          </w:p>
        </w:tc>
      </w:tr>
      <w:tr w:rsidR="005A262E" w:rsidRPr="00F200B8" w:rsidTr="005A262E">
        <w:trPr>
          <w:trHeight w:val="20"/>
        </w:trPr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5A262E" w:rsidRPr="005A262E" w:rsidRDefault="005A262E" w:rsidP="005A262E">
            <w:pPr>
              <w:spacing w:after="0"/>
              <w:rPr>
                <w:rFonts w:ascii="Corbel" w:hAnsi="Corbel"/>
              </w:rPr>
            </w:pPr>
            <w:proofErr w:type="spellStart"/>
            <w:r w:rsidRPr="005A262E">
              <w:rPr>
                <w:rFonts w:ascii="Corbel" w:hAnsi="Corbel"/>
              </w:rPr>
              <w:t>Microbiological</w:t>
            </w:r>
            <w:proofErr w:type="spellEnd"/>
            <w:r w:rsidRPr="005A262E">
              <w:rPr>
                <w:rFonts w:ascii="Corbel" w:hAnsi="Corbel"/>
              </w:rPr>
              <w:t xml:space="preserve"> media</w:t>
            </w:r>
          </w:p>
        </w:tc>
      </w:tr>
      <w:tr w:rsidR="005A262E" w:rsidRPr="00846295" w:rsidTr="005A262E">
        <w:trPr>
          <w:trHeight w:val="20"/>
        </w:trPr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5A262E" w:rsidRPr="005A262E" w:rsidRDefault="005A262E" w:rsidP="005A262E">
            <w:pPr>
              <w:spacing w:after="0"/>
              <w:rPr>
                <w:rFonts w:ascii="Corbel" w:hAnsi="Corbel"/>
                <w:lang w:val="en-US"/>
              </w:rPr>
            </w:pPr>
            <w:r w:rsidRPr="005A262E">
              <w:rPr>
                <w:rFonts w:ascii="Corbel" w:hAnsi="Corbel"/>
                <w:lang w:val="en-US"/>
              </w:rPr>
              <w:t>Methods for determining the number and size of microorganisms</w:t>
            </w:r>
          </w:p>
        </w:tc>
      </w:tr>
      <w:tr w:rsidR="005A262E" w:rsidRPr="00846295" w:rsidTr="005A262E">
        <w:trPr>
          <w:trHeight w:val="20"/>
        </w:trPr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5A262E" w:rsidRPr="005A262E" w:rsidRDefault="005A262E" w:rsidP="005A262E">
            <w:pPr>
              <w:spacing w:after="0"/>
              <w:rPr>
                <w:rFonts w:ascii="Corbel" w:hAnsi="Corbel"/>
                <w:lang w:val="en-US"/>
              </w:rPr>
            </w:pPr>
            <w:r w:rsidRPr="005A262E">
              <w:rPr>
                <w:rFonts w:ascii="Corbel" w:hAnsi="Corbel"/>
                <w:lang w:val="en-US"/>
              </w:rPr>
              <w:t>The influence of physical and chemical factors on bacteria</w:t>
            </w:r>
          </w:p>
        </w:tc>
      </w:tr>
      <w:tr w:rsidR="005A262E" w:rsidRPr="00846295" w:rsidTr="005A262E">
        <w:trPr>
          <w:trHeight w:val="20"/>
        </w:trPr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5A262E" w:rsidRPr="005A262E" w:rsidRDefault="005A262E" w:rsidP="005A262E">
            <w:pPr>
              <w:spacing w:after="0"/>
              <w:rPr>
                <w:rFonts w:ascii="Corbel" w:hAnsi="Corbel"/>
                <w:lang w:val="en-US"/>
              </w:rPr>
            </w:pPr>
            <w:r w:rsidRPr="005A262E">
              <w:rPr>
                <w:rFonts w:ascii="Corbel" w:hAnsi="Corbel"/>
                <w:lang w:val="en-US"/>
              </w:rPr>
              <w:t>Identification of microorganisms. Selected biochemical properties</w:t>
            </w:r>
          </w:p>
        </w:tc>
      </w:tr>
    </w:tbl>
    <w:p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:rsidR="00AA1FCD" w:rsidRPr="004F2031" w:rsidRDefault="001C26A0" w:rsidP="001C26A0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4.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Methods of Instruction</w:t>
      </w:r>
    </w:p>
    <w:p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 w:val="20"/>
          <w:szCs w:val="20"/>
          <w:lang w:val="en-GB"/>
        </w:rPr>
        <w:t>e.g.</w:t>
      </w:r>
    </w:p>
    <w:p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  <w:t>Lecture: a problem-solving lecture/a lecture supported by a multimedia presentation/ distance learning</w:t>
      </w:r>
    </w:p>
    <w:p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  <w:t>Classes: text analysis and discussion/project work (research project, implementation project, practical project)/ group work (problem solving, case study, discussion)/didactic games/ distance learning</w:t>
      </w:r>
    </w:p>
    <w:p w:rsidR="00AA1FCD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  <w:t>Laboratory classes: designing and conducting experiments</w:t>
      </w:r>
    </w:p>
    <w:p w:rsidR="001F0265" w:rsidRPr="006C27F1" w:rsidRDefault="001F0265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</w:pPr>
    </w:p>
    <w:p w:rsidR="00AA1FCD" w:rsidRPr="004F2031" w:rsidRDefault="006C27F1" w:rsidP="006C27F1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6C27F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Laboratory exercises - work in the laboratory, work in groups, processing the results, performing experiments</w:t>
      </w: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Asses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sment techniques and criteria </w:t>
      </w:r>
    </w:p>
    <w:p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p w:rsidR="00AA1FCD" w:rsidRPr="004F2031" w:rsidRDefault="002D7484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4.1 Methods of evaluating learning outcomes </w:t>
      </w: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479"/>
        <w:gridCol w:w="4961"/>
        <w:gridCol w:w="2193"/>
      </w:tblGrid>
      <w:tr w:rsidR="00AA1FCD" w:rsidRPr="004F2031" w:rsidTr="009907D2">
        <w:tc>
          <w:tcPr>
            <w:tcW w:w="24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  <w:p w:rsidR="00AA1FCD" w:rsidRPr="004F2031" w:rsidRDefault="00AA1FCD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49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1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format (lectures, classes,…)</w:t>
            </w:r>
          </w:p>
        </w:tc>
      </w:tr>
      <w:tr w:rsidR="00AA1FCD" w:rsidRPr="004F2031" w:rsidTr="009907D2">
        <w:tc>
          <w:tcPr>
            <w:tcW w:w="24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5A262E" w:rsidRDefault="005A262E" w:rsidP="009907D2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5A262E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3</w:t>
            </w:r>
            <w:r w:rsidR="006C27F1" w:rsidRPr="005A262E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 xml:space="preserve"> – Lo-0</w:t>
            </w:r>
            <w:r w:rsidRPr="005A262E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7</w:t>
            </w:r>
          </w:p>
        </w:tc>
        <w:tc>
          <w:tcPr>
            <w:tcW w:w="49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5A262E" w:rsidRDefault="005A262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5A262E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test, activity, observation during classes</w:t>
            </w:r>
          </w:p>
        </w:tc>
        <w:tc>
          <w:tcPr>
            <w:tcW w:w="21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6C27F1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Le</w:t>
            </w:r>
          </w:p>
        </w:tc>
      </w:tr>
    </w:tbl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4F2031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2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Course assessment criteria </w:t>
      </w: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633"/>
      </w:tblGrid>
      <w:tr w:rsidR="00AA1FCD" w:rsidRPr="00846295" w:rsidTr="009907D2">
        <w:tc>
          <w:tcPr>
            <w:tcW w:w="96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Default="009907D2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For</w:t>
            </w:r>
            <w:r w:rsidRPr="009907D2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passing the course is the achievement of all assumed learning outcomes.</w:t>
            </w:r>
          </w:p>
          <w:p w:rsidR="009907D2" w:rsidRDefault="009907D2" w:rsidP="009907D2">
            <w:pPr>
              <w:pStyle w:val="Punktygwne"/>
              <w:spacing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Lab classes: </w:t>
            </w:r>
          </w:p>
          <w:p w:rsidR="009907D2" w:rsidRDefault="009907D2" w:rsidP="009907D2">
            <w:pPr>
              <w:pStyle w:val="Punktygwne"/>
              <w:numPr>
                <w:ilvl w:val="0"/>
                <w:numId w:val="7"/>
              </w:numPr>
              <w:spacing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9907D2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conducting laboratory experiments,</w:t>
            </w:r>
          </w:p>
          <w:p w:rsidR="009907D2" w:rsidRDefault="009907D2" w:rsidP="009907D2">
            <w:pPr>
              <w:pStyle w:val="Punktygwne"/>
              <w:numPr>
                <w:ilvl w:val="0"/>
                <w:numId w:val="7"/>
              </w:numPr>
              <w:spacing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9907D2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lastRenderedPageBreak/>
              <w:t>colloquium</w:t>
            </w:r>
          </w:p>
          <w:p w:rsidR="009907D2" w:rsidRPr="009907D2" w:rsidRDefault="009907D2" w:rsidP="009907D2">
            <w:pPr>
              <w:pStyle w:val="Punktygwne"/>
              <w:spacing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9907D2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Obtaining a positive grade from the 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lab classes is required </w:t>
            </w:r>
            <w:r w:rsidRPr="009907D2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for taking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part in</w:t>
            </w:r>
            <w:r w:rsidRPr="009907D2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the exam.</w:t>
            </w:r>
          </w:p>
          <w:p w:rsidR="00AA1FCD" w:rsidRPr="004F2031" w:rsidRDefault="00AA1FCD" w:rsidP="006C27F1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2D7484">
      <w:pPr>
        <w:pStyle w:val="Punktygwne"/>
        <w:spacing w:before="0" w:after="0"/>
        <w:ind w:left="284" w:hanging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5. Total student workload needed to achieve the intended learning outcomes </w:t>
      </w:r>
    </w:p>
    <w:p w:rsidR="00AA1FCD" w:rsidRPr="004F2031" w:rsidRDefault="002D7484" w:rsidP="00F32FE2">
      <w:pPr>
        <w:pStyle w:val="Punktygwne"/>
        <w:spacing w:before="0" w:after="0"/>
        <w:ind w:left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– number of hours and ECTS credits </w:t>
      </w: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AA1FCD" w:rsidRPr="004F2031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umber of hours</w:t>
            </w:r>
          </w:p>
        </w:tc>
      </w:tr>
      <w:tr w:rsidR="00AA1FCD" w:rsidRPr="004F2031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Scheduled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urse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ntact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hours</w:t>
            </w:r>
            <w:proofErr w:type="spellEnd"/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9907D2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30</w:t>
            </w:r>
          </w:p>
        </w:tc>
      </w:tr>
      <w:tr w:rsidR="00AA1FCD" w:rsidRPr="00E03DC5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4A753B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10</w:t>
            </w:r>
          </w:p>
        </w:tc>
      </w:tr>
      <w:tr w:rsidR="00AA1FCD" w:rsidRPr="00E03DC5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4A753B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85</w:t>
            </w:r>
          </w:p>
        </w:tc>
      </w:tr>
      <w:tr w:rsidR="00AA1FCD" w:rsidRPr="004F2031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4A753B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125</w:t>
            </w:r>
          </w:p>
        </w:tc>
      </w:tr>
      <w:tr w:rsidR="00AA1FCD" w:rsidRPr="00E03DC5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9907D2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5</w:t>
            </w:r>
          </w:p>
        </w:tc>
      </w:tr>
    </w:tbl>
    <w:p w:rsidR="00AA1FCD" w:rsidRPr="004F2031" w:rsidRDefault="002D7484">
      <w:pPr>
        <w:pStyle w:val="Punktygwne"/>
        <w:spacing w:before="0" w:after="0"/>
        <w:ind w:firstLine="708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* One ECTS point corresponds to 25-30 hours of total student workload</w:t>
      </w: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6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ternships related to the course/module</w:t>
      </w:r>
    </w:p>
    <w:p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857"/>
        <w:gridCol w:w="4997"/>
      </w:tblGrid>
      <w:tr w:rsidR="00AA1FCD" w:rsidRPr="004F2031" w:rsidTr="004A753B">
        <w:trPr>
          <w:trHeight w:val="234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Number of hours</w:t>
            </w:r>
          </w:p>
          <w:p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49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  <w:tr w:rsidR="00AA1FCD" w:rsidRPr="004F2031" w:rsidTr="004A753B">
        <w:trPr>
          <w:trHeight w:val="515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Internship regulations and procedures</w:t>
            </w:r>
          </w:p>
        </w:tc>
        <w:tc>
          <w:tcPr>
            <w:tcW w:w="49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p w:rsidR="00AA1FCD" w:rsidRPr="004F2031" w:rsidRDefault="00F32FE2" w:rsidP="00F32FE2">
      <w:pPr>
        <w:pStyle w:val="Punktygwne"/>
        <w:tabs>
          <w:tab w:val="left" w:pos="284"/>
        </w:tabs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7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structional materials</w:t>
      </w:r>
    </w:p>
    <w:p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8854"/>
      </w:tblGrid>
      <w:tr w:rsidR="00AA1FCD" w:rsidRPr="00F200B8" w:rsidTr="004A753B">
        <w:trPr>
          <w:trHeight w:val="532"/>
        </w:trPr>
        <w:tc>
          <w:tcPr>
            <w:tcW w:w="88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ompulsory literature:</w:t>
            </w:r>
          </w:p>
          <w:p w:rsidR="00924DAC" w:rsidRPr="004F2031" w:rsidRDefault="00924DA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:rsidR="005E4B0C" w:rsidRDefault="005E4B0C" w:rsidP="005E4B0C">
            <w:pPr>
              <w:pStyle w:val="Punktygwne"/>
              <w:spacing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5E4B0C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Microbiology Lab Manual: Principles and Applications b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y S.A. </w:t>
            </w:r>
            <w:proofErr w:type="spellStart"/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Norrrell</w:t>
            </w:r>
            <w:proofErr w:type="spellEnd"/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 &amp; K.E. </w:t>
            </w:r>
            <w:proofErr w:type="spellStart"/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Messley</w:t>
            </w:r>
            <w:proofErr w:type="spellEnd"/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, Prentice Hall – 1999</w:t>
            </w:r>
          </w:p>
          <w:p w:rsidR="005E4B0C" w:rsidRDefault="005E4B0C" w:rsidP="005E4B0C">
            <w:pPr>
              <w:pStyle w:val="Punktygwne"/>
              <w:spacing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5E4B0C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Microbiology: Laboratory Manual by J.G. Cappucci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no &amp; N. Sharman, Pearson – 2011</w:t>
            </w:r>
          </w:p>
          <w:p w:rsidR="001711D8" w:rsidRPr="004F2031" w:rsidRDefault="005E4B0C" w:rsidP="005E4B0C">
            <w:pPr>
              <w:pStyle w:val="Punktygwne"/>
              <w:spacing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5E4B0C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aboratory Experiments in Microbiolo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gy by T.R. Johnson &amp; C.L. Case, </w:t>
            </w:r>
            <w:r w:rsidRPr="005E4B0C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Benjamin/Cumming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s </w:t>
            </w:r>
            <w:r w:rsidRPr="005E4B0C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Pub. Co - 12th Edition – 2019</w:t>
            </w:r>
          </w:p>
        </w:tc>
      </w:tr>
      <w:tr w:rsidR="00AA1FCD" w:rsidRPr="00846295" w:rsidTr="004A753B">
        <w:trPr>
          <w:trHeight w:val="532"/>
        </w:trPr>
        <w:tc>
          <w:tcPr>
            <w:tcW w:w="88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Complementary literature: </w:t>
            </w:r>
          </w:p>
          <w:p w:rsidR="00AA1FCD" w:rsidRPr="004F2031" w:rsidRDefault="005A262E" w:rsidP="005E4B0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General Microbiology by </w:t>
            </w:r>
            <w:r w:rsidRPr="005A262E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Hans G. Schlegel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 - 1999</w:t>
            </w:r>
          </w:p>
        </w:tc>
      </w:tr>
    </w:tbl>
    <w:p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2D7484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Approved by the Head of the Department or an authorised person</w:t>
      </w:r>
    </w:p>
    <w:p w:rsidR="00AA1FCD" w:rsidRPr="004F2031" w:rsidRDefault="00AA1FCD">
      <w:pPr>
        <w:rPr>
          <w:rFonts w:ascii="Corbel" w:hAnsi="Corbel"/>
          <w:color w:val="auto"/>
          <w:lang w:val="en-US"/>
        </w:rPr>
      </w:pPr>
    </w:p>
    <w:p w:rsidR="004F2031" w:rsidRPr="004F2031" w:rsidRDefault="004F2031">
      <w:pPr>
        <w:rPr>
          <w:rFonts w:ascii="Corbel" w:hAnsi="Corbel"/>
          <w:color w:val="auto"/>
          <w:lang w:val="en-US"/>
        </w:rPr>
      </w:pPr>
    </w:p>
    <w:sectPr w:rsidR="004F2031" w:rsidRPr="004F2031">
      <w:footerReference w:type="default" r:id="rId8"/>
      <w:pgSz w:w="11906" w:h="16838"/>
      <w:pgMar w:top="1134" w:right="1134" w:bottom="1134" w:left="1134" w:header="0" w:footer="709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5252E" w:rsidRDefault="00F5252E">
      <w:pPr>
        <w:spacing w:after="0" w:line="240" w:lineRule="auto"/>
      </w:pPr>
      <w:r>
        <w:separator/>
      </w:r>
    </w:p>
  </w:endnote>
  <w:endnote w:type="continuationSeparator" w:id="0">
    <w:p w:rsidR="00F5252E" w:rsidRDefault="00F525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beration Sans">
    <w:altName w:val="Arial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A1FCD" w:rsidRDefault="002D7484">
    <w:pPr>
      <w:pStyle w:val="Stopka"/>
      <w:spacing w:after="0" w:line="240" w:lineRule="auto"/>
      <w:jc w:val="center"/>
    </w:pPr>
    <w:r>
      <w:fldChar w:fldCharType="begin"/>
    </w:r>
    <w:r>
      <w:instrText>PAGE</w:instrText>
    </w:r>
    <w:r>
      <w:fldChar w:fldCharType="separate"/>
    </w:r>
    <w:r w:rsidR="00846295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5252E" w:rsidRDefault="00F5252E">
      <w:pPr>
        <w:spacing w:after="0" w:line="240" w:lineRule="auto"/>
      </w:pPr>
      <w:r>
        <w:separator/>
      </w:r>
    </w:p>
  </w:footnote>
  <w:footnote w:type="continuationSeparator" w:id="0">
    <w:p w:rsidR="00F5252E" w:rsidRDefault="00F5252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D925FD"/>
    <w:multiLevelType w:val="hybridMultilevel"/>
    <w:tmpl w:val="4114F54C"/>
    <w:lvl w:ilvl="0" w:tplc="59FEF472">
      <w:start w:val="4"/>
      <w:numFmt w:val="bullet"/>
      <w:lvlText w:val="-"/>
      <w:lvlJc w:val="left"/>
      <w:pPr>
        <w:ind w:left="720" w:hanging="360"/>
      </w:pPr>
      <w:rPr>
        <w:rFonts w:ascii="Corbel" w:eastAsia="Calibri" w:hAnsi="Corbel" w:cs="Tahoma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6E1C83"/>
    <w:multiLevelType w:val="multilevel"/>
    <w:tmpl w:val="2EA8360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00000A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2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01868E0"/>
    <w:multiLevelType w:val="multilevel"/>
    <w:tmpl w:val="2D4C0D1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729F17D5"/>
    <w:multiLevelType w:val="multilevel"/>
    <w:tmpl w:val="EA3EFEDA"/>
    <w:lvl w:ilvl="0">
      <w:start w:val="1"/>
      <w:numFmt w:val="decimal"/>
      <w:lvlText w:val="%1."/>
      <w:lvlJc w:val="left"/>
      <w:pPr>
        <w:ind w:left="720" w:hanging="360"/>
      </w:pPr>
      <w:rPr>
        <w:color w:val="00000A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625A29"/>
    <w:multiLevelType w:val="multilevel"/>
    <w:tmpl w:val="49B881B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D4754A8"/>
    <w:multiLevelType w:val="multilevel"/>
    <w:tmpl w:val="C88E9978"/>
    <w:lvl w:ilvl="0">
      <w:start w:val="3"/>
      <w:numFmt w:val="decimal"/>
      <w:lvlText w:val="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862" w:hanging="720"/>
      </w:pPr>
      <w:rPr>
        <w:b/>
        <w:i w:val="0"/>
        <w:color w:val="00000A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num w:numId="1">
    <w:abstractNumId w:val="1"/>
  </w:num>
  <w:num w:numId="2">
    <w:abstractNumId w:val="2"/>
  </w:num>
  <w:num w:numId="3">
    <w:abstractNumId w:val="6"/>
  </w:num>
  <w:num w:numId="4">
    <w:abstractNumId w:val="5"/>
  </w:num>
  <w:num w:numId="5">
    <w:abstractNumId w:val="4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BCIjExNzUxMLC1NzAyUdpeDU4uLM/DyQAuNaAI0qM5MsAAAA"/>
  </w:docVars>
  <w:rsids>
    <w:rsidRoot w:val="00AA1FCD"/>
    <w:rsid w:val="000644EB"/>
    <w:rsid w:val="00073A75"/>
    <w:rsid w:val="001711D8"/>
    <w:rsid w:val="001C26A0"/>
    <w:rsid w:val="001F0265"/>
    <w:rsid w:val="0028211C"/>
    <w:rsid w:val="002D19E6"/>
    <w:rsid w:val="002D7484"/>
    <w:rsid w:val="00300BF3"/>
    <w:rsid w:val="003730E0"/>
    <w:rsid w:val="004743A8"/>
    <w:rsid w:val="004A753B"/>
    <w:rsid w:val="004F2031"/>
    <w:rsid w:val="00547266"/>
    <w:rsid w:val="00577871"/>
    <w:rsid w:val="005A262E"/>
    <w:rsid w:val="005E4B0C"/>
    <w:rsid w:val="005F3199"/>
    <w:rsid w:val="006C010D"/>
    <w:rsid w:val="006C27F1"/>
    <w:rsid w:val="00846295"/>
    <w:rsid w:val="008E1386"/>
    <w:rsid w:val="008F60A0"/>
    <w:rsid w:val="00924DAC"/>
    <w:rsid w:val="009907D2"/>
    <w:rsid w:val="009B76D7"/>
    <w:rsid w:val="009F7732"/>
    <w:rsid w:val="00A07FFB"/>
    <w:rsid w:val="00AA1FCD"/>
    <w:rsid w:val="00B40561"/>
    <w:rsid w:val="00CC6A66"/>
    <w:rsid w:val="00D62379"/>
    <w:rsid w:val="00E03DC5"/>
    <w:rsid w:val="00EA249D"/>
    <w:rsid w:val="00EE6C26"/>
    <w:rsid w:val="00F200B8"/>
    <w:rsid w:val="00F32FE2"/>
    <w:rsid w:val="00F525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5CFC01"/>
  <w15:docId w15:val="{0BA3E088-DD97-490B-ADF9-74E6F1E53B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B3310D"/>
    <w:pPr>
      <w:suppressAutoHyphens/>
      <w:spacing w:after="200" w:line="276" w:lineRule="auto"/>
    </w:pPr>
    <w:rPr>
      <w:rFonts w:eastAsia="Calibri"/>
      <w:color w:val="00000A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StopkaZnak">
    <w:name w:val="Stopka Znak"/>
    <w:basedOn w:val="Domylnaczcionkaakapitu"/>
    <w:link w:val="Stopka"/>
    <w:uiPriority w:val="99"/>
    <w:rsid w:val="00B3310D"/>
    <w:rPr>
      <w:rFonts w:eastAsia="Calibri"/>
      <w:szCs w:val="22"/>
    </w:rPr>
  </w:style>
  <w:style w:type="character" w:styleId="Numerstrony">
    <w:name w:val="page number"/>
    <w:basedOn w:val="Domylnaczcionkaakapitu"/>
    <w:semiHidden/>
    <w:rsid w:val="00B3310D"/>
  </w:style>
  <w:style w:type="character" w:customStyle="1" w:styleId="TekstpodstawowyZnak">
    <w:name w:val="Tekst podstawowy Znak"/>
    <w:basedOn w:val="Domylnaczcionkaakapitu"/>
    <w:link w:val="Tretekstu"/>
    <w:uiPriority w:val="99"/>
    <w:semiHidden/>
    <w:rsid w:val="00B3310D"/>
    <w:rPr>
      <w:rFonts w:eastAsia="Calibri"/>
      <w:szCs w:val="22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83EA7"/>
    <w:rPr>
      <w:sz w:val="16"/>
      <w:szCs w:val="16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783EA7"/>
    <w:rPr>
      <w:rFonts w:eastAsia="Calibri"/>
      <w:sz w:val="20"/>
      <w:szCs w:val="20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83EA7"/>
    <w:rPr>
      <w:rFonts w:eastAsia="Calibri"/>
      <w:b/>
      <w:bCs/>
      <w:sz w:val="20"/>
      <w:szCs w:val="20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83EA7"/>
    <w:rPr>
      <w:rFonts w:ascii="Tahoma" w:eastAsia="Calibri" w:hAnsi="Tahoma" w:cs="Tahoma"/>
      <w:sz w:val="16"/>
      <w:szCs w:val="16"/>
    </w:rPr>
  </w:style>
  <w:style w:type="character" w:customStyle="1" w:styleId="ListLabel1">
    <w:name w:val="ListLabel 1"/>
    <w:rPr>
      <w:b/>
      <w:color w:val="00000A"/>
    </w:rPr>
  </w:style>
  <w:style w:type="character" w:customStyle="1" w:styleId="ListLabel2">
    <w:name w:val="ListLabel 2"/>
    <w:rPr>
      <w:i w:val="0"/>
    </w:rPr>
  </w:style>
  <w:style w:type="character" w:customStyle="1" w:styleId="ListLabel3">
    <w:name w:val="ListLabel 3"/>
    <w:rPr>
      <w:b w:val="0"/>
      <w:i w:val="0"/>
      <w:color w:val="00000A"/>
    </w:rPr>
  </w:style>
  <w:style w:type="character" w:customStyle="1" w:styleId="ListLabel4">
    <w:name w:val="ListLabel 4"/>
    <w:rPr>
      <w:color w:val="00000A"/>
    </w:rPr>
  </w:style>
  <w:style w:type="character" w:customStyle="1" w:styleId="ListLabel5">
    <w:name w:val="ListLabel 5"/>
    <w:rPr>
      <w:b/>
      <w:i w:val="0"/>
      <w:color w:val="00000A"/>
    </w:rPr>
  </w:style>
  <w:style w:type="character" w:customStyle="1" w:styleId="ListLabel6">
    <w:name w:val="ListLabel 6"/>
    <w:rPr>
      <w:color w:val="00000A"/>
      <w:sz w:val="24"/>
    </w:rPr>
  </w:style>
  <w:style w:type="character" w:customStyle="1" w:styleId="ListLabel7">
    <w:name w:val="ListLabel 7"/>
    <w:rPr>
      <w:b/>
      <w:color w:val="00000A"/>
    </w:rPr>
  </w:style>
  <w:style w:type="character" w:customStyle="1" w:styleId="ListLabel8">
    <w:name w:val="ListLabel 8"/>
    <w:rPr>
      <w:i w:val="0"/>
    </w:rPr>
  </w:style>
  <w:style w:type="character" w:customStyle="1" w:styleId="ListLabel9">
    <w:name w:val="ListLabel 9"/>
    <w:rPr>
      <w:b w:val="0"/>
      <w:i w:val="0"/>
      <w:color w:val="00000A"/>
    </w:rPr>
  </w:style>
  <w:style w:type="character" w:customStyle="1" w:styleId="ListLabel10">
    <w:name w:val="ListLabel 10"/>
    <w:rPr>
      <w:color w:val="00000A"/>
      <w:sz w:val="24"/>
    </w:rPr>
  </w:style>
  <w:style w:type="paragraph" w:styleId="Nagwek">
    <w:name w:val="header"/>
    <w:basedOn w:val="Normalny"/>
    <w:next w:val="Tretekstu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ny"/>
    <w:link w:val="TekstpodstawowyZnak"/>
    <w:uiPriority w:val="99"/>
    <w:semiHidden/>
    <w:unhideWhenUsed/>
    <w:rsid w:val="00B3310D"/>
    <w:pPr>
      <w:spacing w:after="120" w:line="288" w:lineRule="auto"/>
    </w:pPr>
  </w:style>
  <w:style w:type="paragraph" w:styleId="Lista">
    <w:name w:val="List"/>
    <w:basedOn w:val="Tretekstu"/>
    <w:rPr>
      <w:rFonts w:cs="Arial"/>
    </w:rPr>
  </w:style>
  <w:style w:type="paragraph" w:styleId="Podpis">
    <w:name w:val="Signature"/>
    <w:basedOn w:val="Normalny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ks">
    <w:name w:val="Indeks"/>
    <w:basedOn w:val="Normalny"/>
    <w:pPr>
      <w:suppressLineNumbers/>
    </w:pPr>
    <w:rPr>
      <w:rFonts w:cs="Arial"/>
    </w:rPr>
  </w:style>
  <w:style w:type="paragraph" w:styleId="Akapitzlist">
    <w:name w:val="List Paragraph"/>
    <w:basedOn w:val="Normalny"/>
    <w:uiPriority w:val="34"/>
    <w:qFormat/>
    <w:rsid w:val="00B3310D"/>
    <w:pPr>
      <w:ind w:left="720"/>
      <w:contextualSpacing/>
    </w:pPr>
  </w:style>
  <w:style w:type="paragraph" w:styleId="Stopka">
    <w:name w:val="footer"/>
    <w:basedOn w:val="Normalny"/>
    <w:link w:val="StopkaZnak"/>
    <w:uiPriority w:val="99"/>
    <w:rsid w:val="00B3310D"/>
    <w:pPr>
      <w:tabs>
        <w:tab w:val="center" w:pos="4536"/>
        <w:tab w:val="right" w:pos="9072"/>
      </w:tabs>
    </w:pPr>
  </w:style>
  <w:style w:type="paragraph" w:customStyle="1" w:styleId="Punktygwne">
    <w:name w:val="Punkty główne"/>
    <w:basedOn w:val="Normalny"/>
    <w:rsid w:val="00B3310D"/>
    <w:pPr>
      <w:spacing w:before="240" w:after="60" w:line="240" w:lineRule="auto"/>
    </w:pPr>
    <w:rPr>
      <w:b/>
      <w:smallCaps/>
    </w:rPr>
  </w:style>
  <w:style w:type="paragraph" w:customStyle="1" w:styleId="Pytania">
    <w:name w:val="Pytania"/>
    <w:basedOn w:val="Tretekstu"/>
    <w:rsid w:val="00B3310D"/>
    <w:pPr>
      <w:tabs>
        <w:tab w:val="left" w:pos="-5643"/>
      </w:tabs>
      <w:overflowPunct w:val="0"/>
      <w:spacing w:before="40" w:after="40" w:line="240" w:lineRule="auto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Odpowiedzi">
    <w:name w:val="Odpowiedzi"/>
    <w:basedOn w:val="Normalny"/>
    <w:rsid w:val="00B3310D"/>
    <w:pPr>
      <w:spacing w:before="40" w:after="40" w:line="240" w:lineRule="auto"/>
    </w:pPr>
    <w:rPr>
      <w:b/>
      <w:color w:val="000000"/>
      <w:sz w:val="20"/>
    </w:rPr>
  </w:style>
  <w:style w:type="paragraph" w:customStyle="1" w:styleId="Podpunkty">
    <w:name w:val="Podpunkty"/>
    <w:basedOn w:val="Tretekstu"/>
    <w:rsid w:val="00B3310D"/>
    <w:pPr>
      <w:tabs>
        <w:tab w:val="left" w:pos="-5814"/>
      </w:tabs>
      <w:overflowPunct w:val="0"/>
      <w:spacing w:after="0" w:line="240" w:lineRule="auto"/>
      <w:ind w:left="360"/>
      <w:jc w:val="both"/>
      <w:textAlignment w:val="baseline"/>
    </w:pPr>
    <w:rPr>
      <w:rFonts w:eastAsia="Times New Roman"/>
      <w:b/>
      <w:sz w:val="22"/>
      <w:szCs w:val="20"/>
      <w:lang w:eastAsia="pl-PL"/>
    </w:rPr>
  </w:style>
  <w:style w:type="paragraph" w:customStyle="1" w:styleId="Cele">
    <w:name w:val="Cele"/>
    <w:basedOn w:val="Tretekstu"/>
    <w:rsid w:val="00B3310D"/>
    <w:pPr>
      <w:tabs>
        <w:tab w:val="left" w:pos="-5814"/>
        <w:tab w:val="left" w:pos="720"/>
      </w:tabs>
      <w:overflowPunct w:val="0"/>
      <w:spacing w:before="120" w:after="0" w:line="240" w:lineRule="auto"/>
      <w:ind w:left="900" w:hanging="540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Nagwkitablic">
    <w:name w:val="Nagłówki tablic"/>
    <w:basedOn w:val="Tretekstu"/>
    <w:uiPriority w:val="99"/>
    <w:rsid w:val="00B3310D"/>
  </w:style>
  <w:style w:type="paragraph" w:customStyle="1" w:styleId="centralniewrubryce">
    <w:name w:val="centralnie w rubryce"/>
    <w:basedOn w:val="Normalny"/>
    <w:rsid w:val="00B3310D"/>
    <w:pPr>
      <w:tabs>
        <w:tab w:val="left" w:pos="-5814"/>
      </w:tabs>
      <w:overflowPunct w:val="0"/>
      <w:spacing w:before="40" w:after="40" w:line="240" w:lineRule="auto"/>
      <w:jc w:val="center"/>
    </w:pPr>
    <w:rPr>
      <w:rFonts w:eastAsia="Times New Roman"/>
      <w:sz w:val="20"/>
      <w:szCs w:val="20"/>
      <w:lang w:eastAsia="pl-PL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783EA7"/>
    <w:pPr>
      <w:spacing w:line="240" w:lineRule="auto"/>
    </w:pPr>
    <w:rPr>
      <w:sz w:val="20"/>
      <w:szCs w:val="20"/>
    </w:rPr>
  </w:style>
  <w:style w:type="paragraph" w:styleId="Tematkomentarza">
    <w:name w:val="annotation subject"/>
    <w:basedOn w:val="Tekstkomentarza"/>
    <w:link w:val="TematkomentarzaZnak"/>
    <w:uiPriority w:val="99"/>
    <w:semiHidden/>
    <w:unhideWhenUsed/>
    <w:rsid w:val="00783EA7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83EA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Zawartoramki">
    <w:name w:val="Zawartość ramki"/>
    <w:basedOn w:val="Normalny"/>
  </w:style>
  <w:style w:type="table" w:styleId="Tabela-Siatka">
    <w:name w:val="Table Grid"/>
    <w:basedOn w:val="Standardowy"/>
    <w:uiPriority w:val="59"/>
    <w:rsid w:val="00B3310D"/>
    <w:rPr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0DEA06-B8F9-42E8-954A-EE4D70FB40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41</Words>
  <Characters>5049</Characters>
  <Application>Microsoft Office Word</Application>
  <DocSecurity>0</DocSecurity>
  <Lines>42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Kamila Filip</cp:lastModifiedBy>
  <cp:revision>4</cp:revision>
  <cp:lastPrinted>2017-07-04T06:31:00Z</cp:lastPrinted>
  <dcterms:created xsi:type="dcterms:W3CDTF">2023-03-09T12:19:00Z</dcterms:created>
  <dcterms:modified xsi:type="dcterms:W3CDTF">2023-12-11T11:41:00Z</dcterms:modified>
  <dc:language>pl-PL</dc:language>
</cp:coreProperties>
</file>